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de guimauve 7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Que se sepa, el producto no presenta ningún riesgo especial siempre que se respeten las normas generales de higiene industrial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412 - Nocivo para los organismos acuáticos, provoca efectos adversos a largo plazo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273 - Evitar la liberación al medio ambiente.</w:t>
              <w:br/>
              <w:t>P501 - Eliminar el contenido y el recipiente en un centro de clasificación, de acuerdo con la normativa local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rases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Contiene benzyl alcohol, DIMETHYLHYDROXY FURANONE. Puede producir una reacción alérgica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benzo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0-51-4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402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7-085-00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,995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Aquatic Acute 1, H400</w:t>
              <w:br/>
              <w:t>Aquatic Chronic 2, H411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alcoh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0-51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859-9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057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583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1570 mg/kg)</w:t>
              <w:br/>
              <w:t>Eye Irrit. 2, H319</w:t>
              <w:br/>
              <w:t>Skin Sens. 1B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nis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3-11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2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408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pr. 2, H361</w:t>
              <w:br/>
              <w:t>Aquatic Chronic 3, H412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4-hydroxy-2,5-dimethylfuran-2(3H)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3658-77-3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2-908-8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29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Skin Corr. 1B, H314</w:t>
              <w:br/>
              <w:t>Eye Dam. 1, H318</w:t>
              <w:br/>
              <w:t>Skin Sens. 1A,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avar la piel con abundante agu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nque no se identifican riesgos específicos, el personal de primeros auxilios debe usar protección ocular, guantes y mascarilla desechable. Se debe considerar el uso de protección adicional si hay probabilidad de que la exposición se repita o se prolongue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puede provocar una irritación en los pliegues de la piel o por contacto si se lleva ropa ajustada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Ventilar la zona de derrame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inilla. Gourmand. leche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210 mg/kg de peso corporal Animal: rat, Guideline: OECD Guideline 401 (Acute Oral Toxicity), 95% CL: 2755 - 360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OECD Guideline 401 (Acute Or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80 mg/kg de peso corporal Animal: mouse, Guideline: OECD Guideline 401 (Acute Oral Toxicity), 95% CL: 1410 - 1770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bbit, Guideline: EPA OTS 798.1100 (Acute Dermal Toxicity)</w:t>
            </w:r>
          </w:p>
        </w:tc>
      </w:tr>
      <w:tr w14:paraId="05EDDE1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5015F8B" w14:textId="6CD23814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CL50 Inhalación -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BB2100" w14:textId="49CB38F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4,178 mg/l air Animal: rat, Guideline: OECD Guideline 403 (Acute Inhalation Toxicity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clasificado (A la vista de los datos disponibles, no se cumplen los criterios de clasificación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 mg/kg de peso corporal Animal: rat, Guideline: OECD Guideline 408 (Repeated Dose 90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781 mg/kg de peso corporal Animal: rat, Guideline: OECD Guideline 410 (Repeated Dose Dermal Toxicity: 21/28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400 mg/kg de peso corporal Animal: rat, Guideline: other: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de guimauve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8A1716" w:rsidRPr="0069446B" w:rsidP="008A1716" w14:paraId="26742CEC" w14:textId="37E73D92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A02886C" w14:textId="77777777" w:rsidTr="000B54DE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A1716" w:rsidRPr="0069446B" w:rsidP="000B54DE" w14:paraId="51EC1C32" w14:textId="5AAB911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1484F7CF" w14:textId="77777777" w:rsidTr="000B54DE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6D214090" w14:textId="074D6D29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2FB6D7E3" w14:textId="7EAD04DF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4,851 mm²/s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e producto no se considera nocivo para los organismos acuáticos o no que cause efectos adversos a largo plazo en el medio ambiente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8,32 mg/l Test organisms (species): Leuciscus idus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2,8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8,4 mg/l Test organisms (species): Raphidocelis subcapitata (previous names: Pseudokirchneriella subcapitata, Selenastrum capricornutum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53 mg/l Test organisms (species): Daphnia magna Duration: '21 d'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1 mg/l Test organisms (species): Daphnia magna Duration: '21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2 mg/l Test organisms (species): Danio rerio (previous name: Brachydanio rerio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,09 mg/l Test organisms (species): Daphnia magna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60 mg/l Test organisms (species): Pimephales promelas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30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70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00 mg/l Test organisms (species): Raphidocelis subcapitata (previous names: Pseudokirchneriella subcapitata, Selenastrum capricornutum)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76,828 mg/l Test organisms (species): other: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8,897 mg/l Test organisms (species): other: Duration: '30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de guimauve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4-hydroxy-2,5-dimethylfuran-2(3H)-one (3658-77-3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ódigo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“Ecotóxico”: corresponde a los residuos que presentan o pueden presentar riesgos inmediatos o diferidos para uno o más compartimentos del medio ambiente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nisaldehyde ; benzyl benzoate ; benzyl alcohol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nisaldehyde ; benzyl benzoat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2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Dam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 o irritación ocular, categoría 1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pr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para la reproducción, categorí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Corr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rritación o corrosión cutáneas, categoría 1, subcategoría 1B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A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quemaduras graves en la piel y lesiones oculares graves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lesiones oculares graves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6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 sospecha que puede perjudicar la fertilidad o dañar el feto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para los organismos acuáticos, con efectos duraderos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tiene benzyl alcohol, DIMETHYLHYDROXY FURANONE. Puede producir una reacción alérgica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17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17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de guimauve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de guimauve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17/06/2026   Versión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292BF0D-12DB-4809-94BA-245E1C546D53}"/>
</file>

<file path=customXml/itemProps3.xml><?xml version="1.0" encoding="utf-8"?>
<ds:datastoreItem xmlns:ds="http://schemas.openxmlformats.org/officeDocument/2006/customXml" ds:itemID="{15D4B33F-6C76-4B0D-A1BE-12E4A92E64B8}"/>
</file>

<file path=customXml/itemProps4.xml><?xml version="1.0" encoding="utf-8"?>
<ds:datastoreItem xmlns:ds="http://schemas.openxmlformats.org/officeDocument/2006/customXml" ds:itemID="{38DAEF1E-907E-443E-8664-4F7A36355A4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1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